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C821D" w14:textId="5ABED4C6" w:rsidR="00652CAC" w:rsidRDefault="000A1CCC">
      <w:r>
        <w:t>Resources used in the presentation:</w:t>
      </w:r>
    </w:p>
    <w:p w14:paraId="65F59096" w14:textId="56164A05" w:rsidR="000A1CCC" w:rsidRDefault="001770AC">
      <w:pPr>
        <w:rPr>
          <w:rStyle w:val="Hyperlink"/>
        </w:rPr>
      </w:pPr>
      <w:hyperlink r:id="rId7" w:history="1">
        <w:r w:rsidR="000A1CCC" w:rsidRPr="00791C73">
          <w:rPr>
            <w:rStyle w:val="Hyperlink"/>
          </w:rPr>
          <w:t>https://en.bitcoin.it/wiki/How_bitcoin_works</w:t>
        </w:r>
      </w:hyperlink>
    </w:p>
    <w:p w14:paraId="30228014" w14:textId="77777777" w:rsidR="00684042" w:rsidRDefault="00684042">
      <w:pPr>
        <w:rPr>
          <w:rStyle w:val="Hyperlink"/>
        </w:rPr>
      </w:pPr>
    </w:p>
    <w:p w14:paraId="7C23CD87" w14:textId="36984613" w:rsidR="00684042" w:rsidRDefault="001770AC">
      <w:hyperlink r:id="rId8" w:anchor=":~:text=Cryptography%20is%20the%20mathematical%20and,the%20purpose%20of%20%22mining.%22" w:history="1">
        <w:r w:rsidR="00684042" w:rsidRPr="001A14A7">
          <w:rPr>
            <w:rStyle w:val="Hyperlink"/>
          </w:rPr>
          <w:t>https://www.investopedia.com/tech/explaining-crypto-cryptocurrency/#:~:text=Cryptography%20is%20the%20mathematical%20and,the%20purpose%20of%20%22mining.%22</w:t>
        </w:r>
      </w:hyperlink>
    </w:p>
    <w:p w14:paraId="0AC51355" w14:textId="5FB9E4C3" w:rsidR="00684042" w:rsidRDefault="00684042"/>
    <w:p w14:paraId="798A04A6" w14:textId="2E161904" w:rsidR="00684042" w:rsidRDefault="001770AC">
      <w:pPr>
        <w:rPr>
          <w:rStyle w:val="Hyperlink"/>
        </w:rPr>
      </w:pPr>
      <w:hyperlink r:id="rId9" w:history="1">
        <w:r w:rsidR="00684042" w:rsidRPr="001A14A7">
          <w:rPr>
            <w:rStyle w:val="Hyperlink"/>
          </w:rPr>
          <w:t>https://blockchainhub.net/blog/blog/cryptography-blockchain-bitcoin/</w:t>
        </w:r>
      </w:hyperlink>
    </w:p>
    <w:p w14:paraId="20CA81C7" w14:textId="13E1622C" w:rsidR="000716F4" w:rsidRDefault="000716F4">
      <w:pPr>
        <w:rPr>
          <w:rStyle w:val="Hyperlink"/>
        </w:rPr>
      </w:pPr>
    </w:p>
    <w:p w14:paraId="487FF246" w14:textId="01D60381" w:rsidR="000716F4" w:rsidRDefault="000716F4">
      <w:hyperlink r:id="rId10" w:history="1">
        <w:r w:rsidRPr="00B54628">
          <w:rPr>
            <w:rStyle w:val="Hyperlink"/>
          </w:rPr>
          <w:t>https://chrispacia.wordpress.com/2013/09/07/bitcoin-cryptography-digital-signatures-explained/</w:t>
        </w:r>
      </w:hyperlink>
    </w:p>
    <w:p w14:paraId="1FEAAB2F" w14:textId="7959F09C" w:rsidR="000716F4" w:rsidRDefault="000716F4"/>
    <w:p w14:paraId="0A7096A6" w14:textId="3CA38A5B" w:rsidR="000716F4" w:rsidRDefault="000716F4">
      <w:hyperlink r:id="rId11" w:history="1">
        <w:r w:rsidRPr="00B54628">
          <w:rPr>
            <w:rStyle w:val="Hyperlink"/>
          </w:rPr>
          <w:t>https://www.gemini.com/cryptopedia/what-is-encryption-blockchain-symmetric-asymmetric</w:t>
        </w:r>
      </w:hyperlink>
    </w:p>
    <w:p w14:paraId="50F8B42D" w14:textId="77777777" w:rsidR="000716F4" w:rsidRDefault="000716F4"/>
    <w:p w14:paraId="2EF9DF77" w14:textId="77777777" w:rsidR="00684042" w:rsidRDefault="00684042"/>
    <w:p w14:paraId="6EBA82BB" w14:textId="77777777" w:rsidR="00684042" w:rsidRDefault="00684042">
      <w:r>
        <w:br w:type="page"/>
      </w:r>
    </w:p>
    <w:p w14:paraId="46137713" w14:textId="77777777" w:rsidR="00684042" w:rsidRDefault="00684042"/>
    <w:p w14:paraId="7A98C06D" w14:textId="77777777" w:rsidR="00684042" w:rsidRDefault="00684042"/>
    <w:p w14:paraId="729EC1B5" w14:textId="77777777" w:rsidR="000A1CCC" w:rsidRDefault="000A1CCC"/>
    <w:sectPr w:rsidR="000A1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N7I0MDcxMjM1MjJW0lEKTi0uzszPAykwrgUAHY3AECwAAAA="/>
  </w:docVars>
  <w:rsids>
    <w:rsidRoot w:val="000A1CCC"/>
    <w:rsid w:val="000716F4"/>
    <w:rsid w:val="000A1CCC"/>
    <w:rsid w:val="001770AC"/>
    <w:rsid w:val="00652CAC"/>
    <w:rsid w:val="00684042"/>
    <w:rsid w:val="00AD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1F42B"/>
  <w15:chartTrackingRefBased/>
  <w15:docId w15:val="{A2420606-68EF-414A-A270-16771839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1C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1C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vestopedia.com/tech/explaining-crypto-cryptocurrency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hyperlink" Target="https://en.bitcoin.it/wiki/How_bitcoin_works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gemini.com/cryptopedia/what-is-encryption-blockchain-symmetric-asymmetric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chrispacia.wordpress.com/2013/09/07/bitcoin-cryptography-digital-signatures-explained/" TargetMode="External"/><Relationship Id="rId4" Type="http://schemas.openxmlformats.org/officeDocument/2006/relationships/styles" Target="styles.xml"/><Relationship Id="rId9" Type="http://schemas.openxmlformats.org/officeDocument/2006/relationships/hyperlink" Target="https://blockchainhub.net/blog/blog/cryptography-blockchain-bitco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8CE6E092810349AE8C9CEF1A32C82F" ma:contentTypeVersion="13" ma:contentTypeDescription="Create a new document." ma:contentTypeScope="" ma:versionID="d7d8a8e4dd78384f07d17f0d59ad80c5">
  <xsd:schema xmlns:xsd="http://www.w3.org/2001/XMLSchema" xmlns:xs="http://www.w3.org/2001/XMLSchema" xmlns:p="http://schemas.microsoft.com/office/2006/metadata/properties" xmlns:ns3="2890394e-858a-4854-8e2d-6269149f5071" xmlns:ns4="14492fb8-c9bb-4d22-9b0d-9023ff842163" targetNamespace="http://schemas.microsoft.com/office/2006/metadata/properties" ma:root="true" ma:fieldsID="fd08f4b48a407a5cbfb7cea1a914a252" ns3:_="" ns4:_="">
    <xsd:import namespace="2890394e-858a-4854-8e2d-6269149f5071"/>
    <xsd:import namespace="14492fb8-c9bb-4d22-9b0d-9023ff8421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90394e-858a-4854-8e2d-6269149f50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92fb8-c9bb-4d22-9b0d-9023ff842163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EB2274-0AD7-4D09-BB71-9E14FB0A2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90394e-858a-4854-8e2d-6269149f5071"/>
    <ds:schemaRef ds:uri="14492fb8-c9bb-4d22-9b0d-9023ff8421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4683B8-A9A4-4588-B0F5-6B66C58EED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B51CAA-1EA0-4EC5-8554-082552E4076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154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t Beltran</dc:creator>
  <cp:keywords/>
  <dc:description/>
  <cp:lastModifiedBy>Bryant Beltran</cp:lastModifiedBy>
  <cp:revision>4</cp:revision>
  <dcterms:created xsi:type="dcterms:W3CDTF">2021-06-01T06:09:00Z</dcterms:created>
  <dcterms:modified xsi:type="dcterms:W3CDTF">2021-06-0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08CE6E092810349AE8C9CEF1A32C82F</vt:lpwstr>
  </property>
</Properties>
</file>